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 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  <w:r>
        <w:t xml:space="preserve"> </w:t>
      </w:r>
      <w:r>
        <w:t xml:space="preserve">[</w:t>
      </w:r>
      <w:r>
        <w:rPr>
          <w:bCs/>
          <w:b/>
        </w:rPr>
        <w:t xml:space="preserve">vii:bash?</w:t>
      </w:r>
      <w:r>
        <w:t xml:space="preserve">]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  <w:r>
        <w:t xml:space="preserve"> </w:t>
      </w:r>
      <w:r>
        <w:t xml:space="preserve">3. Выполнить упражнения, используя команды vi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698931"/>
            <wp:effectExtent b="0" l="0" r="0" t="0"/>
            <wp:docPr descr="Figure 1: Текстовый редактор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Текстовый редактор vi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98931"/>
            <wp:effectExtent b="0" l="0" r="0" t="0"/>
            <wp:docPr descr="Figure 2: Текстовый редактор vi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Текстовый редактор vi</w:t>
      </w:r>
    </w:p>
    <w:bookmarkEnd w:id="0"/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698931"/>
            <wp:effectExtent b="0" l="0" r="0" t="0"/>
            <wp:docPr descr="Figure 3: Выполнение необходимых команд в термина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полнение необходимых команд в терминале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98931"/>
            <wp:effectExtent b="0" l="0" r="0" t="0"/>
            <wp:docPr descr="Figure 4: Файл hello.sh в текстовом редакторе vi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йл hello.sh в текстовом редакторе vi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467100"/>
            <wp:effectExtent b="0" l="0" r="0" t="0"/>
            <wp:docPr descr="Figure 5: Написание текста в vi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Написание текста в vi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467100"/>
            <wp:effectExtent b="0" l="0" r="0" t="0"/>
            <wp:docPr descr="Figure 6: Выход из редактора с сохранением текс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ход из редактора с сохранением текст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йте файл исполняемым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700337"/>
            <wp:effectExtent b="0" l="0" r="0" t="0"/>
            <wp:docPr descr="Figure 7: Команда chmod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манда chmod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616993"/>
            <wp:effectExtent b="0" l="0" r="0" t="0"/>
            <wp:docPr descr="Figure 8: Файл hello.s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Файл hello.sh</w:t>
      </w:r>
    </w:p>
    <w:bookmarkEnd w:id="0"/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926825"/>
            <wp:effectExtent b="0" l="0" r="0" t="0"/>
            <wp:docPr descr="Figure 9: Редактор vi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едактор vi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926825"/>
            <wp:effectExtent b="0" l="0" r="0" t="0"/>
            <wp:docPr descr="Figure 10: Изменение текст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Изменение текста</w:t>
      </w:r>
    </w:p>
    <w:bookmarkEnd w:id="0"/>
    <w:p>
      <w:pPr>
        <w:numPr>
          <w:ilvl w:val="0"/>
          <w:numId w:val="1005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(рис. [??])</w:t>
      </w:r>
      <w:r>
        <w:t xml:space="preserve"> </w:t>
      </w:r>
      <w:bookmarkStart w:id="66" w:name="fig:011"/>
      <w:r>
        <w:drawing>
          <wp:inline>
            <wp:extent cx="5334000" cy="3926825"/>
            <wp:effectExtent b="0" l="0" r="0" t="0"/>
            <wp:docPr descr="Изменение текст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5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</w:pPr>
      <w:r>
        <w:t xml:space="preserve">Удалите последнюю строку. (рис. [</w:t>
      </w:r>
      <w:hyperlink w:anchor="fig:012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926825"/>
            <wp:effectExtent b="0" l="0" r="0" t="0"/>
            <wp:docPr descr="Figure 11: Удаление последней строк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Удаление последней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ведите команду отмены изменений u для отмены последней команды. (рис. [</w:t>
      </w:r>
      <w:hyperlink w:anchor="fig:013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926825"/>
            <wp:effectExtent b="0" l="0" r="0" t="0"/>
            <wp:docPr descr="Figure 12: Команда отмен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Команда отмен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2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3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4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6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6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6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6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6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6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21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ИОН ГОНССАН СЕДРИК МИШЕЛ</dc:creator>
  <dc:language>ru-RU</dc:language>
  <cp:keywords/>
  <dcterms:created xsi:type="dcterms:W3CDTF">2023-03-31T16:05:50Z</dcterms:created>
  <dcterms:modified xsi:type="dcterms:W3CDTF">2023-03-31T16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